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76"/>
        <w:gridCol w:w="5434"/>
      </w:tblGrid>
      <w:tr w:rsidR="009A3155" w14:paraId="7DFD4260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0" w:type="auto"/>
              <w:jc w:val="righ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Description w:val="This layout table contains information that may be helpful in understanding the content and functionality of this page.  It could be a brief set of instructions, a description of error messages, or other special information."/>
            </w:tblPr>
            <w:tblGrid>
              <w:gridCol w:w="1850"/>
            </w:tblGrid>
            <w:tr w:rsidR="009A3155" w14:paraId="6C73321C" w14:textId="77777777">
              <w:trPr>
                <w:divId w:val="1139035049"/>
                <w:tblCellSpacing w:w="15" w:type="dxa"/>
                <w:jc w:val="right"/>
              </w:trPr>
              <w:tc>
                <w:tcPr>
                  <w:tcW w:w="0" w:type="auto"/>
                  <w:vAlign w:val="center"/>
                  <w:hideMark/>
                </w:tcPr>
                <w:p w14:paraId="3867429C" w14:textId="670E7CC4" w:rsidR="009A3155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RD7DE (</w:t>
                  </w:r>
                  <w:r w:rsidR="00BC3562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0</w:t>
                  </w:r>
                  <w:r w:rsidR="00C16425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3</w:t>
                  </w: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/</w:t>
                  </w:r>
                  <w:r w:rsidR="00EE4669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2</w:t>
                  </w:r>
                  <w:r w:rsidR="00EF6D6D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2</w:t>
                  </w: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1A565B67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1105F67D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Description w:val="This layout table contains information that may be helpful in understanding the content and functionality of this page.  It could be a brief set of instructions, a description of error messages, or other special information."/>
            </w:tblPr>
            <w:tblGrid>
              <w:gridCol w:w="7965"/>
            </w:tblGrid>
            <w:tr w:rsidR="009A3155" w14:paraId="26D4CAC6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7E85369" w14:textId="77777777" w:rsidR="009A3155" w:rsidRDefault="00FD570C">
                  <w:pPr>
                    <w:pStyle w:val="Heading1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RESEARCH DEGREE: Candidate's Declaration Form</w:t>
                  </w:r>
                </w:p>
              </w:tc>
            </w:tr>
          </w:tbl>
          <w:p w14:paraId="4C73C97F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0A80E876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731887" w14:textId="73950C89" w:rsidR="00BC3562" w:rsidRDefault="00FD570C" w:rsidP="00CF016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This form should be </w:t>
            </w:r>
            <w:r w:rsidRP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completed in full and forwarded to the NTU Doctoral School. Please refer to NTU Quality Handbook Part D </w:t>
            </w:r>
            <w:r w:rsidRPr="00CF0162">
              <w:rPr>
                <w:rFonts w:ascii="Verdana" w:hAnsi="Verdana"/>
                <w:sz w:val="20"/>
                <w:szCs w:val="20"/>
              </w:rPr>
              <w:t>Regulations Sections 11</w:t>
            </w:r>
            <w:r w:rsidR="00CF0162" w:rsidRPr="00CF0162">
              <w:rPr>
                <w:rFonts w:ascii="Verdana" w:hAnsi="Verdana"/>
                <w:sz w:val="20"/>
                <w:szCs w:val="20"/>
              </w:rPr>
              <w:t>: Research Degrees</w:t>
            </w:r>
            <w:r w:rsidR="000618CD" w:rsidRPr="00CF0162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9A3155" w14:paraId="4DAC6946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629C42" w14:textId="77777777" w:rsidR="009A3155" w:rsidRDefault="00770EEF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4E4E65CE">
                <v:rect id="_x0000_i1025" style="width:0;height:1.5pt" o:hralign="center" o:hrstd="t" o:hr="t" fillcolor="#a0a0a0" stroked="f"/>
              </w:pict>
            </w:r>
          </w:p>
          <w:p w14:paraId="78115BF3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A: THE CANDIDATE</w:t>
            </w:r>
          </w:p>
          <w:p w14:paraId="4D018086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30A45FC9">
                <v:rect id="_x0000_i1026" style="width:0;height:1.5pt" o:hralign="center" o:hrstd="t" o:hr="t" fillcolor="#a0a0a0" stroked="f"/>
              </w:pict>
            </w:r>
          </w:p>
        </w:tc>
      </w:tr>
      <w:tr w:rsidR="009A3155" w14:paraId="7DA45E00" w14:textId="77777777" w:rsidTr="000618CD">
        <w:trPr>
          <w:tblCellSpacing w:w="15" w:type="dxa"/>
        </w:trPr>
        <w:tc>
          <w:tcPr>
            <w:tcW w:w="19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4F7F0A" w14:textId="77777777" w:rsidR="009A3155" w:rsidRDefault="00FD570C">
            <w:r>
              <w:rPr>
                <w:rFonts w:ascii="Verdana" w:eastAsia="Times New Roman" w:hAnsi="Verdana"/>
                <w:sz w:val="20"/>
                <w:szCs w:val="20"/>
              </w:rPr>
              <w:t xml:space="preserve">1. </w:t>
            </w:r>
            <w:r w:rsidR="000618CD">
              <w:rPr>
                <w:rFonts w:ascii="Verdana" w:eastAsia="Times New Roman" w:hAnsi="Verdana"/>
                <w:sz w:val="20"/>
                <w:szCs w:val="20"/>
              </w:rPr>
              <w:t>Doctoral candidate</w:t>
            </w:r>
            <w:r>
              <w:rPr>
                <w:rFonts w:ascii="Verdana" w:eastAsia="Times New Roman" w:hAnsi="Verdana"/>
                <w:sz w:val="20"/>
                <w:szCs w:val="20"/>
              </w:rPr>
              <w:t xml:space="preserve"> ID:</w:t>
            </w:r>
          </w:p>
        </w:tc>
        <w:tc>
          <w:tcPr>
            <w:tcW w:w="29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6C98FF5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1AE5384C" w14:textId="77777777" w:rsidTr="000618CD">
        <w:trPr>
          <w:tblCellSpacing w:w="15" w:type="dxa"/>
        </w:trPr>
        <w:tc>
          <w:tcPr>
            <w:tcW w:w="19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B72874" w14:textId="77777777" w:rsidR="009A3155" w:rsidRDefault="00FD570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t>2. Name in full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97A6C1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2798CADE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AD6A96" w14:textId="77777777" w:rsidR="009A3155" w:rsidRDefault="00770EEF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2CFB7498">
                <v:rect id="_x0000_i1027" style="width:0;height:1.5pt" o:hralign="center" o:hrstd="t" o:hr="t" fillcolor="#a0a0a0" stroked="f"/>
              </w:pict>
            </w:r>
          </w:p>
          <w:p w14:paraId="25DEF86D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B: CONFIRMATION OF THESIS SUBMISSION</w:t>
            </w:r>
          </w:p>
          <w:p w14:paraId="75ED31B4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45B4A523">
                <v:rect id="_x0000_i1028" style="width:0;height:1.5pt" o:hralign="center" o:hrstd="t" o:hr="t" fillcolor="#a0a0a0" stroked="f"/>
              </w:pict>
            </w:r>
          </w:p>
        </w:tc>
      </w:tr>
      <w:tr w:rsidR="009A3155" w14:paraId="0295B821" w14:textId="77777777" w:rsidTr="00BC3562">
        <w:trPr>
          <w:tblCellSpacing w:w="15" w:type="dxa"/>
        </w:trPr>
        <w:tc>
          <w:tcPr>
            <w:tcW w:w="4967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B5F85" w14:textId="77777777" w:rsidR="009A3155" w:rsidRDefault="00FD570C">
            <w:pPr>
              <w:spacing w:after="240"/>
            </w:pPr>
            <w:r>
              <w:rPr>
                <w:rFonts w:ascii="Verdana" w:eastAsia="Times New Roman" w:hAnsi="Verdana"/>
                <w:sz w:val="20"/>
                <w:szCs w:val="20"/>
              </w:rPr>
              <w:t>Title of submitted thesis (maximum 20 words):</w:t>
            </w:r>
            <w:r w:rsidR="00FC19FF">
              <w:t xml:space="preserve"> </w:t>
            </w:r>
          </w:p>
          <w:p w14:paraId="687C45FC" w14:textId="77777777" w:rsidR="00BC3562" w:rsidRDefault="00BC3562">
            <w:pPr>
              <w:spacing w:after="240"/>
            </w:pPr>
          </w:p>
        </w:tc>
      </w:tr>
      <w:tr w:rsidR="009A3155" w14:paraId="5AA810ED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C58CD3" w14:textId="703893E2" w:rsidR="00BC3562" w:rsidRPr="00EF6D6D" w:rsidRDefault="00EF6D6D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EF6D6D">
              <w:rPr>
                <w:rStyle w:val="infotext"/>
                <w:rFonts w:ascii="Verdana" w:eastAsia="Times New Roman" w:hAnsi="Verdana"/>
                <w:sz w:val="20"/>
                <w:szCs w:val="20"/>
              </w:rPr>
              <w:t>Word Count:</w:t>
            </w:r>
          </w:p>
          <w:p w14:paraId="0B868BE2" w14:textId="73AB42EA" w:rsidR="00EF6D6D" w:rsidRDefault="00FD570C" w:rsidP="00EF6D6D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Date Thesis Submitted</w:t>
            </w:r>
            <w:r w:rsidR="00EF6D6D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to Dropbox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: ............................</w:t>
            </w:r>
          </w:p>
          <w:p w14:paraId="5FB0CCE5" w14:textId="43B11719" w:rsidR="00BC3562" w:rsidRDefault="00FD570C" w:rsidP="00EF6D6D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Received by the Doctoral School: </w:t>
            </w:r>
            <w:r w:rsidR="00BC3562">
              <w:rPr>
                <w:rStyle w:val="infotext"/>
                <w:rFonts w:ascii="Verdana" w:eastAsia="Times New Roman" w:hAnsi="Verdana"/>
                <w:sz w:val="20"/>
                <w:szCs w:val="20"/>
              </w:rPr>
              <w:t>…………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....</w:t>
            </w:r>
            <w:r w:rsidR="00BC3562">
              <w:rPr>
                <w:rStyle w:val="infotext"/>
                <w:rFonts w:ascii="Verdana" w:eastAsia="Times New Roman" w:hAnsi="Verdana"/>
                <w:sz w:val="20"/>
                <w:szCs w:val="20"/>
              </w:rPr>
              <w:t>..............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......................................... </w:t>
            </w:r>
          </w:p>
          <w:p w14:paraId="1CB158CA" w14:textId="649A90ED" w:rsidR="009A3155" w:rsidRDefault="00FD570C" w:rsidP="00BC3562">
            <w:pPr>
              <w:spacing w:after="240"/>
              <w:jc w:val="right"/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(</w:t>
            </w:r>
            <w:r w:rsidRPr="00EF6D6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Doctoral School Administrator Signature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)</w:t>
            </w:r>
          </w:p>
        </w:tc>
      </w:tr>
      <w:tr w:rsidR="009A3155" w14:paraId="73C3681B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9E423D" w14:textId="77777777" w:rsidR="009A3155" w:rsidRDefault="00770EEF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3E301937">
                <v:rect id="_x0000_i1029" style="width:0;height:1.5pt" o:hralign="center" o:hrstd="t" o:hr="t" fillcolor="#a0a0a0" stroked="f"/>
              </w:pict>
            </w:r>
          </w:p>
          <w:p w14:paraId="5E601ECF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C: APPROVED SUPERVISORY TEAM</w:t>
            </w:r>
          </w:p>
          <w:p w14:paraId="288AE6C2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5644233A">
                <v:rect id="_x0000_i1030" style="width:0;height:1.5pt" o:hralign="center" o:hrstd="t" o:hr="t" fillcolor="#a0a0a0" stroked="f"/>
              </w:pict>
            </w:r>
          </w:p>
        </w:tc>
      </w:tr>
      <w:tr w:rsidR="009A3155" w14:paraId="4EA2C25D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5000" w:type="pct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37"/>
              <w:gridCol w:w="4437"/>
            </w:tblGrid>
            <w:tr w:rsidR="009A3155" w14:paraId="4BE3A5C8" w14:textId="77777777">
              <w:trPr>
                <w:tblCellSpacing w:w="7" w:type="dxa"/>
              </w:trPr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A7DC687" w14:textId="77777777" w:rsidR="009A3155" w:rsidRDefault="00FD570C"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11. Name</w:t>
                  </w:r>
                </w:p>
              </w:tc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635E01E" w14:textId="77777777" w:rsidR="009A3155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Designation</w:t>
                  </w:r>
                </w:p>
              </w:tc>
            </w:tr>
            <w:tr w:rsidR="009A3155" w14:paraId="5B3EA8A5" w14:textId="77777777">
              <w:trPr>
                <w:tblCellSpacing w:w="7" w:type="dxa"/>
              </w:trPr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75BBD0C" w14:textId="77777777" w:rsidR="009A3155" w:rsidRDefault="009A3155" w:rsidP="00F86AA3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  <w:p w14:paraId="15707BEF" w14:textId="77777777" w:rsidR="00BC3562" w:rsidRDefault="00BC3562" w:rsidP="00F86AA3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</w:tc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74F3BFF" w14:textId="77777777" w:rsidR="00BC3562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Director of Study</w:t>
                  </w:r>
                </w:p>
                <w:p w14:paraId="55BD53A4" w14:textId="77777777" w:rsidR="009A3155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2nd Supervisor</w:t>
                  </w:r>
                </w:p>
              </w:tc>
            </w:tr>
          </w:tbl>
          <w:p w14:paraId="0DD8BBA1" w14:textId="77777777" w:rsidR="009A3155" w:rsidRDefault="009A3155">
            <w:pPr>
              <w:rPr>
                <w:rStyle w:val="infotext"/>
              </w:rPr>
            </w:pPr>
          </w:p>
        </w:tc>
      </w:tr>
      <w:tr w:rsidR="009A3155" w14:paraId="14A5ACAF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075070" w14:textId="77777777" w:rsidR="009A3155" w:rsidRDefault="00FD570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 </w:t>
            </w:r>
          </w:p>
        </w:tc>
      </w:tr>
      <w:tr w:rsidR="009A3155" w14:paraId="5DCDC121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E80CE" w14:textId="77777777" w:rsidR="009A3155" w:rsidRDefault="00770EEF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0F085685">
                <v:rect id="_x0000_i1031" style="width:0;height:1.5pt" o:hralign="center" o:hrstd="t" o:hr="t" fillcolor="#a0a0a0" stroked="f"/>
              </w:pict>
            </w:r>
          </w:p>
          <w:p w14:paraId="1D002067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D: EXAMINING TEAM</w:t>
            </w:r>
          </w:p>
          <w:p w14:paraId="28E7C06C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4DEBD5C0">
                <v:rect id="_x0000_i1032" style="width:0;height:1.5pt" o:hralign="center" o:hrstd="t" o:hr="t" fillcolor="#a0a0a0" stroked="f"/>
              </w:pict>
            </w:r>
          </w:p>
        </w:tc>
      </w:tr>
      <w:tr w:rsidR="009A3155" w14:paraId="68ECF1FA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5000" w:type="pct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874"/>
            </w:tblGrid>
            <w:tr w:rsidR="009A3155" w14:paraId="24DF9B62" w14:textId="77777777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976FD49" w14:textId="77777777" w:rsidR="009A3155" w:rsidRDefault="00FD570C"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 xml:space="preserve">12. </w:t>
                  </w:r>
                  <w:r>
                    <w:rPr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Name</w:t>
                  </w:r>
                </w:p>
              </w:tc>
            </w:tr>
            <w:tr w:rsidR="009A3155" w14:paraId="581B5B83" w14:textId="77777777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158CB7B" w14:textId="77777777" w:rsidR="009A3155" w:rsidRPr="00BC3562" w:rsidRDefault="000618CD" w:rsidP="00BC3562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 xml:space="preserve">Internal Examiner </w:t>
                  </w:r>
                  <w:r w:rsidR="00FD570C"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>(s)</w:t>
                  </w:r>
                </w:p>
                <w:p w14:paraId="3682EF19" w14:textId="77777777" w:rsidR="00BC3562" w:rsidRPr="00BC3562" w:rsidRDefault="00BC3562" w:rsidP="00BC3562">
                  <w:pPr>
                    <w:pStyle w:val="ListParagraph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</w:tc>
            </w:tr>
            <w:tr w:rsidR="009A3155" w14:paraId="2C421ACE" w14:textId="77777777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C928ABB" w14:textId="77777777" w:rsidR="009A3155" w:rsidRPr="00BC3562" w:rsidRDefault="000618CD" w:rsidP="00BC3562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 xml:space="preserve">External Examiner </w:t>
                  </w:r>
                  <w:r w:rsidR="00FD570C"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>(s)</w:t>
                  </w:r>
                </w:p>
                <w:p w14:paraId="0CE0EF1E" w14:textId="77777777" w:rsidR="00BC3562" w:rsidRPr="00BC3562" w:rsidRDefault="00BC3562" w:rsidP="00BC3562">
                  <w:pPr>
                    <w:ind w:left="360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</w:tc>
            </w:tr>
          </w:tbl>
          <w:p w14:paraId="7F0B208E" w14:textId="77777777" w:rsidR="009A3155" w:rsidRDefault="009A3155">
            <w:pPr>
              <w:rPr>
                <w:rStyle w:val="infotext"/>
              </w:rPr>
            </w:pPr>
          </w:p>
        </w:tc>
      </w:tr>
      <w:tr w:rsidR="009A3155" w14:paraId="1617CD7B" w14:textId="77777777" w:rsidTr="000618CD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0BF08A" w14:textId="77777777" w:rsidR="009A3155" w:rsidRDefault="009A3155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</w:tc>
      </w:tr>
    </w:tbl>
    <w:p w14:paraId="2A329804" w14:textId="77777777" w:rsidR="000618CD" w:rsidRDefault="000618CD">
      <w:r>
        <w:br w:type="page"/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="009A3155" w14:paraId="2B52048C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FE8AFF" w14:textId="77777777" w:rsidR="009A3155" w:rsidRDefault="00770EEF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6B7411BF">
                <v:rect id="_x0000_i1033" style="width:0;height:1.5pt" o:hralign="center" o:hrstd="t" o:hr="t" fillcolor="#a0a0a0" stroked="f"/>
              </w:pict>
            </w:r>
          </w:p>
          <w:p w14:paraId="4D2745A8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E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CONCURRENT REGISTRATION FOR TWO OR MORE ACADEMIC AWARDS</w:t>
            </w:r>
          </w:p>
          <w:p w14:paraId="76A822F5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5ED9B4E9">
                <v:rect id="_x0000_i1034" style="width:0;height:1.5pt" o:hralign="center" o:hrstd="t" o:hr="t" fillcolor="#a0a0a0" stroked="f"/>
              </w:pict>
            </w:r>
          </w:p>
        </w:tc>
      </w:tr>
      <w:tr w:rsidR="009A3155" w14:paraId="14E6EA6E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8525F0" w14:textId="77777777" w:rsidR="000618CD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either </w:t>
            </w:r>
          </w:p>
          <w:p w14:paraId="030D08B6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*i) I declare that whilst registered as a candidate for the University's research degree I have not been a registered candidate or enrolled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doctoral candidate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for any other award of the University or other academic professional institution.</w:t>
            </w:r>
          </w:p>
          <w:p w14:paraId="2613DB27" w14:textId="77777777" w:rsidR="00BC3562" w:rsidRDefault="00BC3562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62CB2103" w14:textId="77777777" w:rsidR="000618CD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or </w:t>
            </w:r>
          </w:p>
          <w:p w14:paraId="25BE69A0" w14:textId="77777777" w:rsidR="009A3155" w:rsidRDefault="00FD570C">
            <w:pPr>
              <w:spacing w:after="240"/>
            </w:pP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*ii) I declare that whilst registered as a candidate for the University's research degree, I was, with the University's specific permission, a registered candidate/enrolled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candidate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* for the following award:</w:t>
            </w:r>
          </w:p>
        </w:tc>
      </w:tr>
      <w:tr w:rsidR="009A3155" w14:paraId="5B909BA2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BC467D" w14:textId="77777777" w:rsidR="009A3155" w:rsidRDefault="00770EEF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60FE3778">
                <v:rect id="_x0000_i1035" style="width:0;height:1.5pt" o:hralign="center" o:hrstd="t" o:hr="t" fillcolor="#a0a0a0" stroked="f"/>
              </w:pict>
            </w:r>
          </w:p>
          <w:p w14:paraId="46E92305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F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MATERIAL SUBMITTED FOR ANOTHER AWARD OR PREVIOUSLY PUBLISHED</w:t>
            </w:r>
          </w:p>
          <w:p w14:paraId="78F14929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13A2D4DB">
                <v:rect id="_x0000_i1036" style="width:0;height:1.5pt" o:hralign="center" o:hrstd="t" o:hr="t" fillcolor="#a0a0a0" stroked="f"/>
              </w:pict>
            </w:r>
          </w:p>
        </w:tc>
      </w:tr>
      <w:tr w:rsidR="009A3155" w14:paraId="6E23FA9B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AF8BDD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Where material has been submitted for another award:</w:t>
            </w:r>
          </w:p>
          <w:p w14:paraId="4A957A59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either *i) I declare that no material contained in the thesis has been used in any other submission for an academic award.</w:t>
            </w:r>
          </w:p>
          <w:p w14:paraId="638372BC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or *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ii) I declare that the following material contained in the thesis formed part of a submission for the award of: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44D57E4C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i/>
                <w:iCs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i/>
                <w:iCs/>
                <w:sz w:val="20"/>
                <w:szCs w:val="20"/>
              </w:rPr>
              <w:t>(state award, awarding body, and list material used)</w:t>
            </w:r>
          </w:p>
          <w:p w14:paraId="4D5B07F2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Where material has been previously published:</w:t>
            </w:r>
          </w:p>
          <w:p w14:paraId="384C9CB1" w14:textId="77777777" w:rsidR="009A3155" w:rsidRDefault="00FD570C">
            <w:pPr>
              <w:spacing w:after="240"/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*i) Please indicate below whether material contained in this thesis has been previously published. If the publication was jointly </w:t>
            </w:r>
            <w:r w:rsidR="00BC3562">
              <w:rPr>
                <w:rStyle w:val="infotext"/>
                <w:rFonts w:ascii="Verdana" w:eastAsia="Times New Roman" w:hAnsi="Verdana"/>
                <w:sz w:val="20"/>
                <w:szCs w:val="20"/>
              </w:rPr>
              <w:t>authored,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please give details of the relative contributions of the authors.</w:t>
            </w:r>
          </w:p>
        </w:tc>
      </w:tr>
      <w:tr w:rsidR="009A3155" w14:paraId="7422B79C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51F102" w14:textId="77777777" w:rsidR="009A3155" w:rsidRDefault="00770EEF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68CC9C5D">
                <v:rect id="_x0000_i1037" style="width:0;height:1.5pt" o:hralign="center" o:hrstd="t" o:hr="t" fillcolor="#a0a0a0" stroked="f"/>
              </w:pict>
            </w:r>
          </w:p>
          <w:p w14:paraId="6397DEB9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G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RESEARCH ETHICS AND GOVERNANCE</w:t>
            </w:r>
          </w:p>
          <w:p w14:paraId="544848EE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0C978E94">
                <v:rect id="_x0000_i1038" style="width:0;height:1.5pt" o:hralign="center" o:hrstd="t" o:hr="t" fillcolor="#a0a0a0" stroked="f"/>
              </w:pict>
            </w:r>
          </w:p>
        </w:tc>
      </w:tr>
      <w:tr w:rsidR="009A3155" w14:paraId="27383542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EAE41D" w14:textId="77777777" w:rsidR="00BC3562" w:rsidRDefault="00FD570C" w:rsidP="00FC19FF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Please confirm:</w:t>
            </w:r>
          </w:p>
          <w:p w14:paraId="383E23E6" w14:textId="77777777" w:rsidR="00F86AA3" w:rsidRDefault="00FD570C" w:rsidP="00FC19FF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either *i) I declare that this research has been subject to ethical review and received ethical approval from the following Research Ethics Committee (please insert name of Committee):</w:t>
            </w:r>
          </w:p>
          <w:p w14:paraId="42F3EFAB" w14:textId="77777777" w:rsidR="00BC3562" w:rsidRDefault="00FD570C" w:rsidP="00FC19FF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I also declare that I have not deviated from the terms of the ethical approval issued by this Committee</w:t>
            </w:r>
          </w:p>
          <w:p w14:paraId="233E470B" w14:textId="77777777" w:rsidR="009A3155" w:rsidRPr="00FC19FF" w:rsidRDefault="00FD570C" w:rsidP="00FC19FF">
            <w:pPr>
              <w:spacing w:after="240"/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or *ii) 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I declare that this research has not been subject to ethical review by a Research Ethics Committee.</w:t>
            </w:r>
          </w:p>
        </w:tc>
      </w:tr>
    </w:tbl>
    <w:p w14:paraId="325FEAA9" w14:textId="77777777" w:rsidR="000618CD" w:rsidRDefault="000618CD">
      <w:r>
        <w:br w:type="page"/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="009A3155" w14:paraId="43D72011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BA2C63" w14:textId="77777777" w:rsidR="009A3155" w:rsidRDefault="00770EEF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2D4581BC">
                <v:rect id="_x0000_i1039" style="width:0;height:1.5pt" o:hralign="center" o:hrstd="t" o:hr="t" fillcolor="#a0a0a0" stroked="f"/>
              </w:pict>
            </w:r>
          </w:p>
          <w:p w14:paraId="1545A763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H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CONFIDENTIALITY</w:t>
            </w:r>
          </w:p>
          <w:p w14:paraId="2C333724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5E8EC517">
                <v:rect id="_x0000_i1040" style="width:0;height:1.5pt" o:hralign="center" o:hrstd="t" o:hr="t" fillcolor="#a0a0a0" stroked="f"/>
              </w:pict>
            </w:r>
          </w:p>
        </w:tc>
      </w:tr>
      <w:tr w:rsidR="009A3155" w14:paraId="08392A2F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F60AA9" w14:textId="77777777" w:rsidR="00BC3562" w:rsidRDefault="00FD570C" w:rsidP="00F86AA3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Can the thesis be made freely available Yes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/No*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(*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delete as appropriate)?</w:t>
            </w:r>
          </w:p>
          <w:p w14:paraId="3003D11C" w14:textId="77777777" w:rsidR="00BC3562" w:rsidRDefault="00BC3562" w:rsidP="00F86AA3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1D79DF3D" w14:textId="77777777" w:rsidR="00BC3562" w:rsidRDefault="00FD570C" w:rsidP="00F86AA3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If "No", a request for restricted access shall be made to the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School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Research Degrees Committee. The normal maximum period of confidentiality is two years. </w:t>
            </w:r>
          </w:p>
          <w:p w14:paraId="05BB9469" w14:textId="11170CB5" w:rsidR="009A3155" w:rsidRDefault="009A3155" w:rsidP="00F86AA3"/>
        </w:tc>
      </w:tr>
      <w:tr w:rsidR="006A3532" w14:paraId="25BE4500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9B6D56" w14:textId="27177880" w:rsidR="006A3532" w:rsidRPr="006A3532" w:rsidRDefault="006A3532" w:rsidP="00F86AA3">
            <w:pP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</w:pP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I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CANDIDATE 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CONFIRMATION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OF SUBMISS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I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ON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OF THESIS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ON FINAL YEAR DROPBOX</w:t>
            </w:r>
          </w:p>
        </w:tc>
      </w:tr>
      <w:tr w:rsidR="006A3532" w14:paraId="5EC3E1A1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B3B861" w14:textId="6639FB5F" w:rsidR="006A3532" w:rsidRPr="006A3532" w:rsidRDefault="006A3532" w:rsidP="006A3532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I confirm that I have 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submitted </w:t>
            </w: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the electronic copy of 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my</w:t>
            </w: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thesis </w:t>
            </w:r>
            <w:r w:rsid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>to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the Final Year Dropbox</w:t>
            </w:r>
            <w:r w:rsid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in the Doctoral School NOW Learning room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.</w:t>
            </w:r>
          </w:p>
          <w:p w14:paraId="25547267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Signed by candidate: </w:t>
            </w:r>
          </w:p>
          <w:p w14:paraId="33B5AE9D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5BF884AA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Print Name: </w:t>
            </w:r>
          </w:p>
          <w:p w14:paraId="68066079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0B949925" w14:textId="57AFDF51" w:rsidR="006A3532" w:rsidRPr="006A3532" w:rsidRDefault="006A3532" w:rsidP="006A3532">
            <w:pP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Date</w:t>
            </w:r>
          </w:p>
        </w:tc>
      </w:tr>
      <w:tr w:rsidR="009A3155" w14:paraId="43026C03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13FCBB" w14:textId="77777777" w:rsidR="009A3155" w:rsidRDefault="00770EEF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262BDB40">
                <v:rect id="_x0000_i1041" style="width:0;height:1.5pt" o:hralign="center" o:hrstd="t" o:hr="t" fillcolor="#a0a0a0" stroked="f"/>
              </w:pict>
            </w:r>
          </w:p>
          <w:p w14:paraId="5DD3597D" w14:textId="3E023CE3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C16425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J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DIRECTOR OF STUDIES / LEAD SUPERVISOR TURNITIN DECLARATION</w:t>
            </w:r>
          </w:p>
          <w:p w14:paraId="101CFC29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7B86DC32">
                <v:rect id="_x0000_i1042" style="width:0;height:1.5pt" o:hralign="center" o:hrstd="t" o:hr="t" fillcolor="#a0a0a0" stroked="f"/>
              </w:pict>
            </w:r>
          </w:p>
        </w:tc>
      </w:tr>
      <w:tr w:rsidR="009A3155" w14:paraId="684D18A6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F694FE" w14:textId="15859EE4" w:rsidR="00BC3562" w:rsidRPr="006A3532" w:rsidRDefault="00FD570C" w:rsidP="00940F55">
            <w:pPr>
              <w:spacing w:after="240"/>
              <w:jc w:val="both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bookmarkStart w:id="0" w:name="_Hlk99437900"/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I confirm that I have checked the electronic copy of the thesis </w:t>
            </w:r>
            <w:r w:rsidR="00AD55F8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and associated </w:t>
            </w: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>Turnitin</w:t>
            </w:r>
            <w:r w:rsidR="00AD55F8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report</w:t>
            </w:r>
            <w:r w:rsid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>,</w:t>
            </w: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  <w:r w:rsidR="00AD55F8"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submitted </w:t>
            </w:r>
            <w:r w:rsid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>i</w:t>
            </w:r>
            <w:r w:rsidR="006A3532" w:rsidRPr="006A3532">
              <w:rPr>
                <w:rStyle w:val="infotext"/>
                <w:rFonts w:ascii="Verdana" w:hAnsi="Verdana"/>
                <w:sz w:val="20"/>
                <w:szCs w:val="20"/>
              </w:rPr>
              <w:t>n the Final Year Drop</w:t>
            </w:r>
            <w:r w:rsidR="003E4BA9">
              <w:rPr>
                <w:rStyle w:val="infotext"/>
                <w:rFonts w:ascii="Verdana" w:hAnsi="Verdana"/>
                <w:sz w:val="20"/>
                <w:szCs w:val="20"/>
              </w:rPr>
              <w:t>b</w:t>
            </w:r>
            <w:r w:rsidR="006A3532" w:rsidRPr="006A3532">
              <w:rPr>
                <w:rStyle w:val="infotext"/>
                <w:rFonts w:ascii="Verdana" w:hAnsi="Verdana"/>
                <w:sz w:val="20"/>
                <w:szCs w:val="20"/>
              </w:rPr>
              <w:t>ox</w:t>
            </w:r>
            <w:r w:rsid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in the Doctoral School NOW Learning </w:t>
            </w:r>
            <w:r w:rsidR="007703EA">
              <w:rPr>
                <w:rStyle w:val="infotext"/>
                <w:rFonts w:ascii="Verdana" w:eastAsia="Times New Roman" w:hAnsi="Verdana"/>
                <w:sz w:val="20"/>
                <w:szCs w:val="20"/>
              </w:rPr>
              <w:t>room</w:t>
            </w:r>
            <w:r w:rsidR="007703EA">
              <w:rPr>
                <w:rStyle w:val="infotext"/>
                <w:rFonts w:ascii="Verdana" w:hAnsi="Verdana"/>
                <w:sz w:val="20"/>
                <w:szCs w:val="20"/>
              </w:rPr>
              <w:t xml:space="preserve"> and</w:t>
            </w: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confirm that there are no issues raised</w:t>
            </w:r>
            <w:r w:rsidR="00EF6D6D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and the thesis conforms to NTU requirements and guidelines</w:t>
            </w:r>
            <w:bookmarkEnd w:id="0"/>
            <w:r w:rsidR="000618CD"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>.</w:t>
            </w:r>
          </w:p>
          <w:p w14:paraId="64BEAF4F" w14:textId="1393A310" w:rsidR="00BC3562" w:rsidRDefault="00EF6D6D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EF6D6D">
              <w:rPr>
                <w:rStyle w:val="infotext"/>
                <w:rFonts w:ascii="Verdana" w:eastAsia="Times New Roman" w:hAnsi="Verdana"/>
                <w:sz w:val="20"/>
                <w:szCs w:val="20"/>
              </w:rPr>
              <w:t>Comments</w:t>
            </w:r>
            <w:r>
              <w:rPr>
                <w:rStyle w:val="infotext"/>
                <w:rFonts w:eastAsia="Times New Roman"/>
              </w:rPr>
              <w:t>:</w:t>
            </w:r>
          </w:p>
          <w:p w14:paraId="02585E24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Date</w:t>
            </w:r>
            <w:r w:rsidR="009A42CD">
              <w:rPr>
                <w:rStyle w:val="infotext"/>
                <w:rFonts w:ascii="Verdana" w:eastAsia="Times New Roman" w:hAnsi="Verdana"/>
                <w:sz w:val="20"/>
                <w:szCs w:val="20"/>
              </w:rPr>
              <w:t>: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132048E6" w14:textId="77777777" w:rsidR="00BC3562" w:rsidRDefault="00FD570C">
            <w:pPr>
              <w:spacing w:after="240"/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Signed by Directo</w:t>
            </w:r>
            <w:r w:rsidR="009A42CD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r of Studies / Lead Supervisor </w:t>
            </w:r>
            <w:r w:rsidR="009A42CD">
              <w:rPr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58994D69" w14:textId="77777777" w:rsidR="009A3155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Print Name</w:t>
            </w:r>
            <w:r w:rsidR="009A42CD">
              <w:rPr>
                <w:rStyle w:val="infotext"/>
                <w:rFonts w:ascii="Verdana" w:eastAsia="Times New Roman" w:hAnsi="Verdana"/>
                <w:sz w:val="20"/>
                <w:szCs w:val="20"/>
              </w:rPr>
              <w:t>: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0C3BAC49" w14:textId="77777777" w:rsidR="009A3155" w:rsidRDefault="00770EEF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7FBA61F9">
                <v:rect id="_x0000_i1043" style="width:0;height:1.5pt" o:hralign="center" o:hrstd="t" o:hr="t" fillcolor="#a0a0a0" stroked="f"/>
              </w:pict>
            </w:r>
          </w:p>
        </w:tc>
      </w:tr>
    </w:tbl>
    <w:p w14:paraId="70B797FB" w14:textId="77777777" w:rsidR="009A3155" w:rsidRDefault="009A3155">
      <w:pPr>
        <w:rPr>
          <w:rFonts w:eastAsia="Times New Roman"/>
        </w:rPr>
      </w:pPr>
    </w:p>
    <w:sectPr w:rsidR="009A31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A8478" w14:textId="77777777" w:rsidR="00770EEF" w:rsidRDefault="00770EEF" w:rsidP="00274861">
      <w:r>
        <w:separator/>
      </w:r>
    </w:p>
  </w:endnote>
  <w:endnote w:type="continuationSeparator" w:id="0">
    <w:p w14:paraId="4495A7AB" w14:textId="77777777" w:rsidR="00770EEF" w:rsidRDefault="00770EEF" w:rsidP="00274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430CB" w14:textId="77777777" w:rsidR="00770EEF" w:rsidRDefault="00770EEF" w:rsidP="00274861">
      <w:r>
        <w:separator/>
      </w:r>
    </w:p>
  </w:footnote>
  <w:footnote w:type="continuationSeparator" w:id="0">
    <w:p w14:paraId="6104D952" w14:textId="77777777" w:rsidR="00770EEF" w:rsidRDefault="00770EEF" w:rsidP="00274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05B6F"/>
    <w:multiLevelType w:val="hybridMultilevel"/>
    <w:tmpl w:val="559CD430"/>
    <w:lvl w:ilvl="0" w:tplc="C5FA816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8279D3"/>
    <w:multiLevelType w:val="hybridMultilevel"/>
    <w:tmpl w:val="8C3E909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sTQ1Nzc2MjCxMDZX0lEKTi0uzszPAykwrgUAbePmICwAAAA="/>
  </w:docVars>
  <w:rsids>
    <w:rsidRoot w:val="00FD570C"/>
    <w:rsid w:val="000618CD"/>
    <w:rsid w:val="001461F9"/>
    <w:rsid w:val="001C1A08"/>
    <w:rsid w:val="0021579D"/>
    <w:rsid w:val="00274861"/>
    <w:rsid w:val="00290C79"/>
    <w:rsid w:val="00302B98"/>
    <w:rsid w:val="00381AA1"/>
    <w:rsid w:val="003B5B90"/>
    <w:rsid w:val="003E4BA9"/>
    <w:rsid w:val="004A2208"/>
    <w:rsid w:val="006A3532"/>
    <w:rsid w:val="006B1E79"/>
    <w:rsid w:val="007328F1"/>
    <w:rsid w:val="007703EA"/>
    <w:rsid w:val="00770EEF"/>
    <w:rsid w:val="00940F55"/>
    <w:rsid w:val="009A3155"/>
    <w:rsid w:val="009A42CD"/>
    <w:rsid w:val="00A776B0"/>
    <w:rsid w:val="00AA273E"/>
    <w:rsid w:val="00AA7289"/>
    <w:rsid w:val="00AD55F8"/>
    <w:rsid w:val="00B553BB"/>
    <w:rsid w:val="00B64175"/>
    <w:rsid w:val="00BC3562"/>
    <w:rsid w:val="00BD53CC"/>
    <w:rsid w:val="00C16425"/>
    <w:rsid w:val="00CF0162"/>
    <w:rsid w:val="00E131E9"/>
    <w:rsid w:val="00E70771"/>
    <w:rsid w:val="00EE4669"/>
    <w:rsid w:val="00EF6D6D"/>
    <w:rsid w:val="00F86AA3"/>
    <w:rsid w:val="00FC19FF"/>
    <w:rsid w:val="00FD5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1002DF"/>
  <w15:docId w15:val="{55291452-D680-4C7F-AB48-88DD7E8BA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ascii="Verdana" w:hAnsi="Verdana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customStyle="1" w:styleId="infotext">
    <w:name w:val="infotext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AA27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CD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48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861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748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861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035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7D56A-B4ED-4141-8438-08A2CCB74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tingham Trent University</vt:lpstr>
    </vt:vector>
  </TitlesOfParts>
  <Company>Nottingham Trent University</Company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tingham Trent University</dc:title>
  <dc:creator>Gachago, Violet 2014 (PGR)</dc:creator>
  <cp:lastModifiedBy>Ray, Nicholas</cp:lastModifiedBy>
  <cp:revision>3</cp:revision>
  <cp:lastPrinted>2018-11-01T17:09:00Z</cp:lastPrinted>
  <dcterms:created xsi:type="dcterms:W3CDTF">2022-03-29T08:12:00Z</dcterms:created>
  <dcterms:modified xsi:type="dcterms:W3CDTF">2022-03-29T08:15:00Z</dcterms:modified>
</cp:coreProperties>
</file>